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2fdbc57</w:t>
        </w:r>
      </w:hyperlink>
      <w:r>
        <w:t xml:space="preserve"> </w:t>
      </w:r>
      <w:r>
        <w:t xml:space="preserve">on April 25,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cpca.readthedocs.io</w:t>
        </w:r>
      </w:hyperlink>
      <w:r>
        <w:t xml:space="preserve">.</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 </w:t>
      </w:r>
      <w:r>
        <w:t xml:space="preserve">Specifically, 182 samples on the Portal were sequenced using bulk RNA-seq and 38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ources like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w:t>
      </w:r>
      <w:r>
        <w:t xml:space="preserve"> </w:t>
      </w:r>
      <w:r>
        <w:rPr>
          <w:rStyle w:val="VerbatimChar"/>
        </w:rPr>
        <w:t xml:space="preserve">scpca-nf</w:t>
      </w:r>
      <w:r>
        <w:t xml:space="preserve"> </w:t>
      </w:r>
      <w:r>
        <w:t xml:space="preserve">assigns consensus cell type labels when agreement between the two automated methods is observed.</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2fdbc571cb9634ad14b741ee5196e494f767faaf/"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fdbc571cb9634ad14b741ee5196e494f767faaf"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2fdbc571cb9634ad14b741ee5196e494f767faaf/"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2fdbc571cb9634ad14b741ee5196e494f767faaf"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25T14:21:38Z</dcterms:created>
  <dcterms:modified xsi:type="dcterms:W3CDTF">2025-04-25T1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